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E779E6" w14:textId="21CF7891" w:rsidR="00CF0F2F" w:rsidRDefault="008F4C6E" w:rsidP="00A9678A">
      <w:pPr>
        <w:pStyle w:val="Title"/>
        <w:jc w:val="center"/>
      </w:pPr>
      <w:r>
        <w:t>November’s Reflective Journal</w:t>
      </w:r>
    </w:p>
    <w:p w14:paraId="2F512792" w14:textId="638DDB61" w:rsidR="00473462" w:rsidRDefault="00473462" w:rsidP="00473462"/>
    <w:p w14:paraId="542616F1" w14:textId="77777777" w:rsidR="00A9678A" w:rsidRPr="00473462" w:rsidRDefault="00A9678A" w:rsidP="00473462"/>
    <w:p w14:paraId="43DAA6BD" w14:textId="77777777" w:rsidR="008F4C6E" w:rsidRPr="00A9678A" w:rsidRDefault="008F4C6E" w:rsidP="008F4C6E">
      <w:pPr>
        <w:rPr>
          <w:sz w:val="24"/>
          <w:szCs w:val="24"/>
        </w:rPr>
      </w:pPr>
      <w:r w:rsidRPr="00A9678A">
        <w:rPr>
          <w:b/>
          <w:bCs/>
          <w:sz w:val="24"/>
          <w:szCs w:val="24"/>
        </w:rPr>
        <w:t>Student Name:</w:t>
      </w:r>
      <w:r w:rsidRPr="00A9678A">
        <w:rPr>
          <w:sz w:val="24"/>
          <w:szCs w:val="24"/>
        </w:rPr>
        <w:t xml:space="preserve"> Daniel Costel Neagu</w:t>
      </w:r>
    </w:p>
    <w:p w14:paraId="7CC334A5" w14:textId="4158B9AF" w:rsidR="008F4C6E" w:rsidRPr="00A9678A" w:rsidRDefault="008F4C6E" w:rsidP="008F4C6E">
      <w:pPr>
        <w:rPr>
          <w:sz w:val="24"/>
          <w:szCs w:val="24"/>
        </w:rPr>
      </w:pPr>
      <w:r w:rsidRPr="00A9678A">
        <w:rPr>
          <w:b/>
          <w:bCs/>
          <w:sz w:val="24"/>
          <w:szCs w:val="24"/>
        </w:rPr>
        <w:t>Student ID:</w:t>
      </w:r>
      <w:r w:rsidRPr="00A9678A">
        <w:rPr>
          <w:sz w:val="24"/>
          <w:szCs w:val="24"/>
        </w:rPr>
        <w:t xml:space="preserve"> X17128463</w:t>
      </w:r>
    </w:p>
    <w:p w14:paraId="12318295" w14:textId="7EECBACA" w:rsidR="008F4C6E" w:rsidRPr="00A9678A" w:rsidRDefault="008F4C6E">
      <w:pPr>
        <w:rPr>
          <w:sz w:val="24"/>
          <w:szCs w:val="24"/>
        </w:rPr>
      </w:pPr>
      <w:r w:rsidRPr="00A9678A">
        <w:rPr>
          <w:b/>
          <w:bCs/>
          <w:sz w:val="24"/>
          <w:szCs w:val="24"/>
        </w:rPr>
        <w:t xml:space="preserve">Programme: </w:t>
      </w:r>
      <w:r w:rsidRPr="00A9678A">
        <w:rPr>
          <w:sz w:val="24"/>
          <w:szCs w:val="24"/>
        </w:rPr>
        <w:t>BSc (Honours) in Computing - Software Development</w:t>
      </w:r>
    </w:p>
    <w:p w14:paraId="5AC6E2C0" w14:textId="65280091" w:rsidR="008F4C6E" w:rsidRDefault="008F4C6E">
      <w:pPr>
        <w:rPr>
          <w:sz w:val="24"/>
          <w:szCs w:val="24"/>
        </w:rPr>
      </w:pPr>
      <w:r w:rsidRPr="00A9678A">
        <w:rPr>
          <w:b/>
          <w:bCs/>
          <w:sz w:val="24"/>
          <w:szCs w:val="24"/>
        </w:rPr>
        <w:t>Project Title:</w:t>
      </w:r>
      <w:r w:rsidRPr="00A9678A">
        <w:rPr>
          <w:sz w:val="24"/>
          <w:szCs w:val="24"/>
        </w:rPr>
        <w:t xml:space="preserve"> </w:t>
      </w:r>
      <w:r w:rsidRPr="00840114">
        <w:rPr>
          <w:i/>
          <w:iCs/>
          <w:sz w:val="24"/>
          <w:szCs w:val="24"/>
        </w:rPr>
        <w:t>Farmers Market.ie</w:t>
      </w:r>
    </w:p>
    <w:p w14:paraId="4AAAA419" w14:textId="77777777" w:rsidR="00A9678A" w:rsidRPr="00A9678A" w:rsidRDefault="00A9678A">
      <w:pPr>
        <w:rPr>
          <w:sz w:val="24"/>
          <w:szCs w:val="24"/>
        </w:rPr>
      </w:pPr>
    </w:p>
    <w:p w14:paraId="290939E0" w14:textId="0F6642BA" w:rsidR="008F4C6E" w:rsidRDefault="008F4C6E" w:rsidP="00A9678A">
      <w:pPr>
        <w:pStyle w:val="Heading1"/>
      </w:pPr>
      <w:r w:rsidRPr="00A9678A">
        <w:t xml:space="preserve">Week </w:t>
      </w:r>
      <w:r w:rsidR="003056F7" w:rsidRPr="00A9678A">
        <w:t>6</w:t>
      </w:r>
      <w:r w:rsidRPr="00A9678A">
        <w:t>: 2</w:t>
      </w:r>
      <w:r w:rsidRPr="00A9678A">
        <w:rPr>
          <w:vertAlign w:val="superscript"/>
        </w:rPr>
        <w:t>nd</w:t>
      </w:r>
      <w:r w:rsidRPr="00A9678A">
        <w:t xml:space="preserve"> November / 8</w:t>
      </w:r>
      <w:r w:rsidRPr="00A9678A">
        <w:rPr>
          <w:vertAlign w:val="superscript"/>
        </w:rPr>
        <w:t>th</w:t>
      </w:r>
      <w:r w:rsidRPr="00A9678A">
        <w:t xml:space="preserve"> November</w:t>
      </w:r>
    </w:p>
    <w:p w14:paraId="611AA5C5" w14:textId="77777777" w:rsidR="00A9678A" w:rsidRPr="00A9678A" w:rsidRDefault="00A9678A" w:rsidP="00A9678A"/>
    <w:p w14:paraId="743DE3DE" w14:textId="44C6F5A5" w:rsidR="008F4C6E" w:rsidRPr="00A9678A" w:rsidRDefault="008F4C6E">
      <w:pPr>
        <w:rPr>
          <w:sz w:val="24"/>
          <w:szCs w:val="24"/>
        </w:rPr>
      </w:pPr>
      <w:r w:rsidRPr="00A9678A">
        <w:rPr>
          <w:sz w:val="24"/>
          <w:szCs w:val="24"/>
        </w:rPr>
        <w:t xml:space="preserve">My </w:t>
      </w:r>
      <w:r w:rsidR="003056F7" w:rsidRPr="00A9678A">
        <w:rPr>
          <w:sz w:val="24"/>
          <w:szCs w:val="24"/>
        </w:rPr>
        <w:t>focus</w:t>
      </w:r>
      <w:r w:rsidRPr="00A9678A">
        <w:rPr>
          <w:sz w:val="24"/>
          <w:szCs w:val="24"/>
        </w:rPr>
        <w:t xml:space="preserve"> for this week is to finish on time and submit on Sunday at the latest Project Proposal and the Ethics Declaration From for this Module.</w:t>
      </w:r>
      <w:r w:rsidR="003056F7" w:rsidRPr="00A9678A">
        <w:rPr>
          <w:sz w:val="24"/>
          <w:szCs w:val="24"/>
        </w:rPr>
        <w:t xml:space="preserve"> But as I have other </w:t>
      </w:r>
      <w:r w:rsidR="00A11C70">
        <w:rPr>
          <w:sz w:val="24"/>
          <w:szCs w:val="24"/>
        </w:rPr>
        <w:t xml:space="preserve">CA’s with </w:t>
      </w:r>
      <w:r w:rsidR="003056F7" w:rsidRPr="00A9678A">
        <w:rPr>
          <w:sz w:val="24"/>
          <w:szCs w:val="24"/>
        </w:rPr>
        <w:t xml:space="preserve">deadlines for this Thursday and Sunday </w:t>
      </w:r>
      <w:r w:rsidR="00A11C70">
        <w:rPr>
          <w:sz w:val="24"/>
          <w:szCs w:val="24"/>
        </w:rPr>
        <w:t>for</w:t>
      </w:r>
      <w:r w:rsidR="003056F7" w:rsidRPr="00A9678A">
        <w:rPr>
          <w:sz w:val="24"/>
          <w:szCs w:val="24"/>
        </w:rPr>
        <w:t xml:space="preserve"> the Strategic Management and </w:t>
      </w:r>
      <w:r w:rsidR="00473462" w:rsidRPr="00A9678A">
        <w:rPr>
          <w:sz w:val="24"/>
          <w:szCs w:val="24"/>
        </w:rPr>
        <w:t xml:space="preserve">Multimedia </w:t>
      </w:r>
      <w:r w:rsidR="00A11C70">
        <w:rPr>
          <w:sz w:val="24"/>
          <w:szCs w:val="24"/>
        </w:rPr>
        <w:t>&amp;</w:t>
      </w:r>
      <w:r w:rsidR="00473462" w:rsidRPr="00A9678A">
        <w:rPr>
          <w:sz w:val="24"/>
          <w:szCs w:val="24"/>
        </w:rPr>
        <w:t xml:space="preserve"> </w:t>
      </w:r>
      <w:r w:rsidR="003056F7" w:rsidRPr="00A9678A">
        <w:rPr>
          <w:sz w:val="24"/>
          <w:szCs w:val="24"/>
        </w:rPr>
        <w:t xml:space="preserve">Mobile Application </w:t>
      </w:r>
      <w:r w:rsidR="00473462" w:rsidRPr="00A9678A">
        <w:rPr>
          <w:sz w:val="24"/>
          <w:szCs w:val="24"/>
        </w:rPr>
        <w:t xml:space="preserve">Development </w:t>
      </w:r>
      <w:r w:rsidR="003056F7" w:rsidRPr="00A9678A">
        <w:rPr>
          <w:sz w:val="24"/>
          <w:szCs w:val="24"/>
        </w:rPr>
        <w:t>Modules, work on my Final Project must be done in parallel with two CA’s.</w:t>
      </w:r>
    </w:p>
    <w:p w14:paraId="12362985" w14:textId="3BAEB7D3" w:rsidR="008F4C6E" w:rsidRDefault="003056F7">
      <w:pPr>
        <w:rPr>
          <w:sz w:val="24"/>
          <w:szCs w:val="24"/>
        </w:rPr>
      </w:pPr>
      <w:r w:rsidRPr="00A9678A">
        <w:rPr>
          <w:sz w:val="24"/>
          <w:szCs w:val="24"/>
        </w:rPr>
        <w:t xml:space="preserve">Today is </w:t>
      </w:r>
      <w:r w:rsidR="00473462" w:rsidRPr="00A9678A">
        <w:rPr>
          <w:sz w:val="24"/>
          <w:szCs w:val="24"/>
        </w:rPr>
        <w:t>Wednesday</w:t>
      </w:r>
      <w:r w:rsidRPr="00A9678A">
        <w:rPr>
          <w:sz w:val="24"/>
          <w:szCs w:val="24"/>
        </w:rPr>
        <w:t xml:space="preserve"> and I have uploaded the CA</w:t>
      </w:r>
      <w:r w:rsidR="00473462" w:rsidRPr="00A9678A">
        <w:rPr>
          <w:sz w:val="24"/>
          <w:szCs w:val="24"/>
        </w:rPr>
        <w:t>s</w:t>
      </w:r>
      <w:r w:rsidRPr="00A9678A">
        <w:rPr>
          <w:sz w:val="24"/>
          <w:szCs w:val="24"/>
        </w:rPr>
        <w:t xml:space="preserve"> for Strategic Management Module</w:t>
      </w:r>
      <w:r w:rsidR="00473462" w:rsidRPr="00A9678A">
        <w:rPr>
          <w:sz w:val="24"/>
          <w:szCs w:val="24"/>
        </w:rPr>
        <w:t xml:space="preserve"> and</w:t>
      </w:r>
      <w:r w:rsidRPr="00A9678A">
        <w:rPr>
          <w:sz w:val="24"/>
          <w:szCs w:val="24"/>
        </w:rPr>
        <w:t xml:space="preserve"> on time and</w:t>
      </w:r>
      <w:r w:rsidR="00473462" w:rsidRPr="00A9678A">
        <w:rPr>
          <w:sz w:val="24"/>
          <w:szCs w:val="24"/>
        </w:rPr>
        <w:t xml:space="preserve"> Mobile Application Development Modules.</w:t>
      </w:r>
      <w:r w:rsidRPr="00A9678A">
        <w:rPr>
          <w:sz w:val="24"/>
          <w:szCs w:val="24"/>
        </w:rPr>
        <w:t xml:space="preserve"> I have to say that I was a bit worried about not being able to reach the total required </w:t>
      </w:r>
      <w:r w:rsidR="00020BCB">
        <w:rPr>
          <w:sz w:val="24"/>
          <w:szCs w:val="24"/>
        </w:rPr>
        <w:t xml:space="preserve">the </w:t>
      </w:r>
      <w:r w:rsidRPr="00A9678A">
        <w:rPr>
          <w:sz w:val="24"/>
          <w:szCs w:val="24"/>
        </w:rPr>
        <w:t xml:space="preserve">number of words in the Analysis, but I managed to pass </w:t>
      </w:r>
      <w:r w:rsidR="00473462" w:rsidRPr="00A9678A">
        <w:rPr>
          <w:sz w:val="24"/>
          <w:szCs w:val="24"/>
        </w:rPr>
        <w:t xml:space="preserve">over </w:t>
      </w:r>
      <w:r w:rsidRPr="00A9678A">
        <w:rPr>
          <w:sz w:val="24"/>
          <w:szCs w:val="24"/>
        </w:rPr>
        <w:t xml:space="preserve">2000 words and I only got </w:t>
      </w:r>
      <w:r w:rsidR="00473462" w:rsidRPr="00A9678A">
        <w:rPr>
          <w:sz w:val="24"/>
          <w:szCs w:val="24"/>
        </w:rPr>
        <w:t>5</w:t>
      </w:r>
      <w:r w:rsidRPr="00A9678A">
        <w:rPr>
          <w:sz w:val="24"/>
          <w:szCs w:val="24"/>
        </w:rPr>
        <w:t xml:space="preserve"> per</w:t>
      </w:r>
      <w:r w:rsidR="00020BCB">
        <w:rPr>
          <w:sz w:val="24"/>
          <w:szCs w:val="24"/>
        </w:rPr>
        <w:t xml:space="preserve"> </w:t>
      </w:r>
      <w:r w:rsidRPr="00A9678A">
        <w:rPr>
          <w:sz w:val="24"/>
          <w:szCs w:val="24"/>
        </w:rPr>
        <w:t>cent similarity on my submission.</w:t>
      </w:r>
    </w:p>
    <w:p w14:paraId="7FC0745B" w14:textId="38CEFEE2" w:rsidR="003056F7" w:rsidRDefault="00A9678A">
      <w:pPr>
        <w:rPr>
          <w:sz w:val="24"/>
          <w:szCs w:val="24"/>
        </w:rPr>
      </w:pPr>
      <w:r>
        <w:rPr>
          <w:sz w:val="24"/>
          <w:szCs w:val="24"/>
        </w:rPr>
        <w:t xml:space="preserve">Thursday afternoon I uploaded on Turnitin my Project Proposal and </w:t>
      </w:r>
      <w:r w:rsidR="003056F7" w:rsidRPr="00A9678A">
        <w:rPr>
          <w:sz w:val="24"/>
          <w:szCs w:val="24"/>
        </w:rPr>
        <w:t xml:space="preserve">Saturday evening after class I submitted the Ethics Declaration </w:t>
      </w:r>
      <w:r w:rsidR="00473462" w:rsidRPr="00A9678A">
        <w:rPr>
          <w:sz w:val="24"/>
          <w:szCs w:val="24"/>
        </w:rPr>
        <w:t>Form, it was quite easy as I will use mock-up data for this project.</w:t>
      </w:r>
    </w:p>
    <w:p w14:paraId="4C87A737" w14:textId="0AF3E2EE" w:rsidR="00A9678A" w:rsidRPr="00A9678A" w:rsidRDefault="00A9678A">
      <w:pPr>
        <w:rPr>
          <w:sz w:val="24"/>
          <w:szCs w:val="24"/>
        </w:rPr>
      </w:pPr>
      <w:r>
        <w:rPr>
          <w:sz w:val="24"/>
          <w:szCs w:val="24"/>
        </w:rPr>
        <w:t xml:space="preserve">Next week my focus it will be to start working on few others CAs that due dates are approving fast and for the Project part of the tasks I will have to start doing some refreshment reading on Node.js and front end for web designing.  </w:t>
      </w:r>
    </w:p>
    <w:p w14:paraId="37FDA63A" w14:textId="4A3E0462" w:rsidR="006C253D" w:rsidRDefault="006C253D" w:rsidP="006C253D">
      <w:pPr>
        <w:pStyle w:val="Heading1"/>
      </w:pPr>
      <w:r w:rsidRPr="00A9678A">
        <w:t xml:space="preserve">Week </w:t>
      </w:r>
      <w:r>
        <w:t>7</w:t>
      </w:r>
      <w:r w:rsidRPr="00A9678A">
        <w:t xml:space="preserve">: </w:t>
      </w:r>
      <w:r>
        <w:t>9</w:t>
      </w:r>
      <w:r w:rsidRPr="006C253D">
        <w:rPr>
          <w:vertAlign w:val="superscript"/>
        </w:rPr>
        <w:t>th</w:t>
      </w:r>
      <w:r>
        <w:t xml:space="preserve"> </w:t>
      </w:r>
      <w:r w:rsidRPr="00A9678A">
        <w:t xml:space="preserve">November / </w:t>
      </w:r>
      <w:r>
        <w:t>15</w:t>
      </w:r>
      <w:r w:rsidRPr="00A9678A">
        <w:rPr>
          <w:vertAlign w:val="superscript"/>
        </w:rPr>
        <w:t>th</w:t>
      </w:r>
      <w:r w:rsidRPr="00A9678A">
        <w:t xml:space="preserve"> November</w:t>
      </w:r>
    </w:p>
    <w:p w14:paraId="483B072E" w14:textId="77777777" w:rsidR="00A11C70" w:rsidRPr="00A11C70" w:rsidRDefault="00A11C70" w:rsidP="00A11C70"/>
    <w:p w14:paraId="5EA3A984" w14:textId="651AA522" w:rsidR="004A62B7" w:rsidRDefault="004A62B7" w:rsidP="004A62B7">
      <w:r>
        <w:t xml:space="preserve">This week I was busy with other work that was necessary to be done for the class CA’s and </w:t>
      </w:r>
      <w:r w:rsidR="00A11C70">
        <w:t xml:space="preserve">some overtime in </w:t>
      </w:r>
      <w:r>
        <w:t>work and I didn’t manage to do much work for the Final Software project class.</w:t>
      </w:r>
    </w:p>
    <w:p w14:paraId="51860C81" w14:textId="54E6A02F" w:rsidR="004A62B7" w:rsidRDefault="00A11C70" w:rsidP="004A62B7">
      <w:r>
        <w:t xml:space="preserve">The class on Saturday was very interesting, a presentation on how I can possibly commercialise my final project was made by the guest presenter for our class. I will keep this </w:t>
      </w:r>
      <w:r w:rsidR="00F11C06">
        <w:t>i</w:t>
      </w:r>
      <w:r>
        <w:t xml:space="preserve">n </w:t>
      </w:r>
      <w:r w:rsidR="00F11C06">
        <w:t>mind</w:t>
      </w:r>
      <w:r>
        <w:t xml:space="preserve"> </w:t>
      </w:r>
      <w:r w:rsidR="00F11C06">
        <w:t>and hopefully</w:t>
      </w:r>
      <w:r w:rsidR="00020BCB">
        <w:t>,</w:t>
      </w:r>
      <w:r w:rsidR="00F11C06">
        <w:t xml:space="preserve"> at the end of the course</w:t>
      </w:r>
      <w:r w:rsidR="00020BCB">
        <w:t>,</w:t>
      </w:r>
      <w:r w:rsidR="00F11C06">
        <w:t xml:space="preserve"> I will have something fully working properly to be able to successfully deploy online and get some capital for improvements and expansion.</w:t>
      </w:r>
    </w:p>
    <w:p w14:paraId="36FAF611" w14:textId="4981F801" w:rsidR="00F11C06" w:rsidRPr="004A62B7" w:rsidRDefault="00F11C06" w:rsidP="004A62B7">
      <w:r>
        <w:t xml:space="preserve">Next week it looks very busy </w:t>
      </w:r>
      <w:r w:rsidR="006F23D7">
        <w:t>too,</w:t>
      </w:r>
      <w:r>
        <w:t xml:space="preserve"> but I hope to have some spare time to work on my final year project assignment too.</w:t>
      </w:r>
    </w:p>
    <w:p w14:paraId="40605CC5" w14:textId="4D8033F4" w:rsidR="006C253D" w:rsidRDefault="006C253D" w:rsidP="006C253D">
      <w:pPr>
        <w:pStyle w:val="Heading1"/>
      </w:pPr>
      <w:r w:rsidRPr="00A9678A">
        <w:lastRenderedPageBreak/>
        <w:t xml:space="preserve">Week </w:t>
      </w:r>
      <w:r>
        <w:t>8</w:t>
      </w:r>
      <w:r w:rsidRPr="00A9678A">
        <w:t xml:space="preserve">: </w:t>
      </w:r>
      <w:r>
        <w:t>16</w:t>
      </w:r>
      <w:r w:rsidRPr="006C253D">
        <w:rPr>
          <w:vertAlign w:val="superscript"/>
        </w:rPr>
        <w:t>th</w:t>
      </w:r>
      <w:r>
        <w:t xml:space="preserve"> </w:t>
      </w:r>
      <w:r w:rsidRPr="00A9678A">
        <w:t xml:space="preserve">November / </w:t>
      </w:r>
      <w:r>
        <w:t>22</w:t>
      </w:r>
      <w:r>
        <w:rPr>
          <w:vertAlign w:val="superscript"/>
        </w:rPr>
        <w:t>nd</w:t>
      </w:r>
      <w:r w:rsidRPr="00A9678A">
        <w:t xml:space="preserve"> November</w:t>
      </w:r>
    </w:p>
    <w:p w14:paraId="4A560303" w14:textId="77777777" w:rsidR="00F11C06" w:rsidRPr="00F11C06" w:rsidRDefault="00F11C06" w:rsidP="00F11C06"/>
    <w:p w14:paraId="4B7844EB" w14:textId="77777777" w:rsidR="00B60C49" w:rsidRDefault="00F11C06" w:rsidP="00A11C70">
      <w:r>
        <w:t>This week I man</w:t>
      </w:r>
      <w:r w:rsidR="00020BCB">
        <w:t>a</w:t>
      </w:r>
      <w:r>
        <w:t>ged to create and write a</w:t>
      </w:r>
      <w:r w:rsidR="00020BCB">
        <w:t>n</w:t>
      </w:r>
      <w:r>
        <w:t xml:space="preserve"> IEEE format paper for one of the CA’s, the amount of work that I put on this paper was </w:t>
      </w:r>
      <w:r w:rsidR="00D850CB">
        <w:t>demanding because this format is</w:t>
      </w:r>
      <w:r>
        <w:t xml:space="preserve"> different </w:t>
      </w:r>
      <w:r w:rsidR="00D850CB">
        <w:t xml:space="preserve">from the one used by me in the past, but as I </w:t>
      </w:r>
      <w:r w:rsidR="00020BCB">
        <w:t xml:space="preserve">have </w:t>
      </w:r>
      <w:r w:rsidR="00D850CB">
        <w:t>seen from the documentation for my Final Project I will have a similar IEEE document to submit too and I have to be honest that this work was good practice for me.</w:t>
      </w:r>
    </w:p>
    <w:p w14:paraId="6552BD61" w14:textId="2B7B28FA" w:rsidR="00A11C70" w:rsidRPr="00A11C70" w:rsidRDefault="00B60C49" w:rsidP="00A11C70">
      <w:r>
        <w:t>In this Satur</w:t>
      </w:r>
      <w:r w:rsidR="00517F02">
        <w:t>day'</w:t>
      </w:r>
      <w:r>
        <w:t>s class</w:t>
      </w:r>
      <w:r w:rsidR="00517F02">
        <w:t>,</w:t>
      </w:r>
      <w:r>
        <w:t xml:space="preserve"> an overview on how I have to do the report writing and refere</w:t>
      </w:r>
      <w:r w:rsidR="00517F02">
        <w:t>n</w:t>
      </w:r>
      <w:r>
        <w:t>cing was presented by the NCI Library staff, this information was importa</w:t>
      </w:r>
      <w:r w:rsidR="00517F02">
        <w:t>n</w:t>
      </w:r>
      <w:r>
        <w:t xml:space="preserve">t to </w:t>
      </w:r>
      <w:bookmarkStart w:id="0" w:name="_GoBack"/>
      <w:bookmarkEnd w:id="0"/>
      <w:r>
        <w:t xml:space="preserve">me as I got a better understating of this process and helped me a lot </w:t>
      </w:r>
      <w:r w:rsidR="008C7A09">
        <w:t>in</w:t>
      </w:r>
      <w:r>
        <w:t xml:space="preserve"> finishing one of my CA’s that</w:t>
      </w:r>
      <w:r w:rsidR="008C7A09">
        <w:t xml:space="preserve"> had</w:t>
      </w:r>
      <w:r>
        <w:t xml:space="preserve"> included</w:t>
      </w:r>
      <w:r w:rsidR="008C7A09">
        <w:t xml:space="preserve"> in</w:t>
      </w:r>
      <w:r>
        <w:t xml:space="preserve"> an IEEE paper.</w:t>
      </w:r>
      <w:r w:rsidR="00D850CB">
        <w:t xml:space="preserve"> </w:t>
      </w:r>
    </w:p>
    <w:p w14:paraId="6CFFBA86" w14:textId="254CA41E" w:rsidR="006C253D" w:rsidRPr="006C253D" w:rsidRDefault="006C253D" w:rsidP="006C253D">
      <w:r>
        <w:t xml:space="preserve">Next week focus it will be to set up a separate Git Hub account from the college one, preferably to set it up using my personal email address as we </w:t>
      </w:r>
      <w:r w:rsidR="00EE3D8D">
        <w:t>have been</w:t>
      </w:r>
      <w:r>
        <w:t xml:space="preserve"> advised in Saturday class for the Software Project.  </w:t>
      </w:r>
    </w:p>
    <w:p w14:paraId="59E70D24" w14:textId="3238312B" w:rsidR="006C253D" w:rsidRDefault="006C253D" w:rsidP="006C253D">
      <w:pPr>
        <w:pStyle w:val="Heading1"/>
      </w:pPr>
      <w:r w:rsidRPr="00A9678A">
        <w:t xml:space="preserve">Week </w:t>
      </w:r>
      <w:r>
        <w:t>9</w:t>
      </w:r>
      <w:r w:rsidRPr="00A9678A">
        <w:t xml:space="preserve">: </w:t>
      </w:r>
      <w:r>
        <w:t>23</w:t>
      </w:r>
      <w:r w:rsidRPr="006C253D">
        <w:rPr>
          <w:vertAlign w:val="superscript"/>
        </w:rPr>
        <w:t>rd</w:t>
      </w:r>
      <w:r>
        <w:t xml:space="preserve"> </w:t>
      </w:r>
      <w:r w:rsidRPr="00A9678A">
        <w:t xml:space="preserve">November / </w:t>
      </w:r>
      <w:r>
        <w:t>29</w:t>
      </w:r>
      <w:r w:rsidRPr="006C253D">
        <w:rPr>
          <w:vertAlign w:val="superscript"/>
        </w:rPr>
        <w:t>th</w:t>
      </w:r>
      <w:r>
        <w:t xml:space="preserve"> </w:t>
      </w:r>
      <w:r w:rsidRPr="00A9678A">
        <w:t>November</w:t>
      </w:r>
    </w:p>
    <w:p w14:paraId="30C30CEC" w14:textId="77777777" w:rsidR="00A11C70" w:rsidRPr="00A11C70" w:rsidRDefault="00A11C70" w:rsidP="00A11C70"/>
    <w:p w14:paraId="13ECDEA9" w14:textId="343E319E" w:rsidR="003056F7" w:rsidRDefault="006C253D">
      <w:pPr>
        <w:rPr>
          <w:sz w:val="24"/>
          <w:szCs w:val="24"/>
        </w:rPr>
      </w:pPr>
      <w:r>
        <w:rPr>
          <w:sz w:val="24"/>
          <w:szCs w:val="24"/>
        </w:rPr>
        <w:t>For this week my focus is to set up a new Git Hub account using my personal email address</w:t>
      </w:r>
      <w:r w:rsidR="00EE3D8D">
        <w:rPr>
          <w:sz w:val="24"/>
          <w:szCs w:val="24"/>
        </w:rPr>
        <w:t xml:space="preserve"> and a</w:t>
      </w:r>
      <w:r>
        <w:rPr>
          <w:sz w:val="24"/>
          <w:szCs w:val="24"/>
        </w:rPr>
        <w:t xml:space="preserve">fter the </w:t>
      </w:r>
      <w:r w:rsidR="00AC051C">
        <w:rPr>
          <w:sz w:val="24"/>
          <w:szCs w:val="24"/>
        </w:rPr>
        <w:t>Saturday’s</w:t>
      </w:r>
      <w:r>
        <w:rPr>
          <w:sz w:val="24"/>
          <w:szCs w:val="24"/>
        </w:rPr>
        <w:t xml:space="preserve"> class for my final Software Project</w:t>
      </w:r>
      <w:r w:rsidR="00020BCB">
        <w:rPr>
          <w:sz w:val="24"/>
          <w:szCs w:val="24"/>
        </w:rPr>
        <w:t>,</w:t>
      </w:r>
      <w:r>
        <w:rPr>
          <w:sz w:val="24"/>
          <w:szCs w:val="24"/>
        </w:rPr>
        <w:t xml:space="preserve"> I will start pushing up on </w:t>
      </w:r>
      <w:r w:rsidR="00AC051C">
        <w:rPr>
          <w:sz w:val="24"/>
          <w:szCs w:val="24"/>
        </w:rPr>
        <w:t>G</w:t>
      </w:r>
      <w:r>
        <w:rPr>
          <w:sz w:val="24"/>
          <w:szCs w:val="24"/>
        </w:rPr>
        <w:t>it</w:t>
      </w:r>
      <w:r w:rsidR="00AC051C">
        <w:rPr>
          <w:sz w:val="24"/>
          <w:szCs w:val="24"/>
        </w:rPr>
        <w:t xml:space="preserve"> Hub</w:t>
      </w:r>
      <w:r>
        <w:rPr>
          <w:sz w:val="24"/>
          <w:szCs w:val="24"/>
        </w:rPr>
        <w:t xml:space="preserve"> my local folder from my laptop to have it as a backup copy just in case something go</w:t>
      </w:r>
      <w:r w:rsidR="00020BCB">
        <w:rPr>
          <w:sz w:val="24"/>
          <w:szCs w:val="24"/>
        </w:rPr>
        <w:t>e</w:t>
      </w:r>
      <w:r>
        <w:rPr>
          <w:sz w:val="24"/>
          <w:szCs w:val="24"/>
        </w:rPr>
        <w:t>s wrong and I lose data from my original folder.</w:t>
      </w:r>
    </w:p>
    <w:p w14:paraId="2AF21955" w14:textId="5E39BFF2" w:rsidR="00AC051C" w:rsidRDefault="00AC051C">
      <w:pPr>
        <w:rPr>
          <w:sz w:val="24"/>
          <w:szCs w:val="24"/>
        </w:rPr>
      </w:pPr>
      <w:r>
        <w:rPr>
          <w:sz w:val="24"/>
          <w:szCs w:val="24"/>
        </w:rPr>
        <w:t>Today is Wednesday and</w:t>
      </w:r>
      <w:r w:rsidR="00D850CB">
        <w:rPr>
          <w:sz w:val="24"/>
          <w:szCs w:val="24"/>
        </w:rPr>
        <w:t xml:space="preserve"> work for the Final Project has resumed and</w:t>
      </w:r>
      <w:r>
        <w:rPr>
          <w:sz w:val="24"/>
          <w:szCs w:val="24"/>
        </w:rPr>
        <w:t xml:space="preserve"> I managed to create a new Git Hub account, next step is to see Saturday class where the lecturer is going to be presenting us the method</w:t>
      </w:r>
      <w:r w:rsidR="00AE32CD">
        <w:rPr>
          <w:sz w:val="24"/>
          <w:szCs w:val="24"/>
        </w:rPr>
        <w:t>s on how</w:t>
      </w:r>
      <w:r>
        <w:rPr>
          <w:sz w:val="24"/>
          <w:szCs w:val="24"/>
        </w:rPr>
        <w:t xml:space="preserve"> to commit</w:t>
      </w:r>
      <w:r w:rsidR="00AE32CD">
        <w:rPr>
          <w:sz w:val="24"/>
          <w:szCs w:val="24"/>
        </w:rPr>
        <w:t xml:space="preserve"> my work</w:t>
      </w:r>
      <w:r>
        <w:rPr>
          <w:sz w:val="24"/>
          <w:szCs w:val="24"/>
        </w:rPr>
        <w:t xml:space="preserve"> in Git Hub.</w:t>
      </w:r>
    </w:p>
    <w:p w14:paraId="131C08B5" w14:textId="00717F7C" w:rsidR="00AC051C" w:rsidRDefault="00AC051C">
      <w:pPr>
        <w:rPr>
          <w:sz w:val="24"/>
          <w:szCs w:val="24"/>
        </w:rPr>
      </w:pPr>
      <w:r>
        <w:rPr>
          <w:sz w:val="24"/>
          <w:szCs w:val="24"/>
        </w:rPr>
        <w:t xml:space="preserve">Today during the class, I managed to push my local repository to Git Hub, I had to install Hit Bash too to be able to commit my work. </w:t>
      </w:r>
      <w:r w:rsidR="004A62B7">
        <w:rPr>
          <w:sz w:val="24"/>
          <w:szCs w:val="24"/>
        </w:rPr>
        <w:t xml:space="preserve">The uploaded was successfully done and from now one I have </w:t>
      </w:r>
      <w:r w:rsidR="00020BCB">
        <w:rPr>
          <w:sz w:val="24"/>
          <w:szCs w:val="24"/>
        </w:rPr>
        <w:t>an</w:t>
      </w:r>
      <w:r w:rsidR="004A62B7">
        <w:rPr>
          <w:sz w:val="24"/>
          <w:szCs w:val="24"/>
        </w:rPr>
        <w:t xml:space="preserve"> online version of my work to access it at any time.</w:t>
      </w:r>
      <w:r w:rsidR="00A11C70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I was advised to commit every 15 to 20 minutes </w:t>
      </w:r>
      <w:r w:rsidR="004A62B7">
        <w:rPr>
          <w:sz w:val="24"/>
          <w:szCs w:val="24"/>
        </w:rPr>
        <w:t>into</w:t>
      </w:r>
      <w:r>
        <w:rPr>
          <w:sz w:val="24"/>
          <w:szCs w:val="24"/>
        </w:rPr>
        <w:t xml:space="preserve"> my work, in this way I will </w:t>
      </w:r>
      <w:r w:rsidR="004A62B7">
        <w:rPr>
          <w:sz w:val="24"/>
          <w:szCs w:val="24"/>
        </w:rPr>
        <w:t>avoid</w:t>
      </w:r>
      <w:r>
        <w:rPr>
          <w:sz w:val="24"/>
          <w:szCs w:val="24"/>
        </w:rPr>
        <w:t xml:space="preserve"> </w:t>
      </w:r>
      <w:r w:rsidR="004A62B7">
        <w:rPr>
          <w:sz w:val="24"/>
          <w:szCs w:val="24"/>
        </w:rPr>
        <w:t xml:space="preserve">having conflicts or missing work in between my repositories. </w:t>
      </w:r>
    </w:p>
    <w:p w14:paraId="0842AB1F" w14:textId="3288CA55" w:rsidR="00A11C70" w:rsidRPr="00A9678A" w:rsidRDefault="00A11C70">
      <w:pPr>
        <w:rPr>
          <w:sz w:val="24"/>
          <w:szCs w:val="24"/>
        </w:rPr>
      </w:pPr>
      <w:r>
        <w:rPr>
          <w:sz w:val="24"/>
          <w:szCs w:val="24"/>
        </w:rPr>
        <w:t xml:space="preserve">Next week focus it will be on submitting the current reflecting journal for Tuesday and </w:t>
      </w:r>
      <w:proofErr w:type="gramStart"/>
      <w:r w:rsidR="00020BCB">
        <w:rPr>
          <w:sz w:val="24"/>
          <w:szCs w:val="24"/>
        </w:rPr>
        <w:t>have to</w:t>
      </w:r>
      <w:proofErr w:type="gramEnd"/>
      <w:r w:rsidR="00020BCB">
        <w:rPr>
          <w:sz w:val="24"/>
          <w:szCs w:val="24"/>
        </w:rPr>
        <w:t xml:space="preserve"> finish some other CA’s too.</w:t>
      </w:r>
    </w:p>
    <w:sectPr w:rsidR="00A11C70" w:rsidRPr="00A9678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ysrQwtTQxMzK0NDFW0lEKTi0uzszPAykwrgUAr/7egiwAAAA="/>
  </w:docVars>
  <w:rsids>
    <w:rsidRoot w:val="007319F6"/>
    <w:rsid w:val="00020BCB"/>
    <w:rsid w:val="003056F7"/>
    <w:rsid w:val="00320774"/>
    <w:rsid w:val="00473462"/>
    <w:rsid w:val="004A62B7"/>
    <w:rsid w:val="00517F02"/>
    <w:rsid w:val="006765FF"/>
    <w:rsid w:val="006C253D"/>
    <w:rsid w:val="006F23D7"/>
    <w:rsid w:val="007319F6"/>
    <w:rsid w:val="00840114"/>
    <w:rsid w:val="008C7A09"/>
    <w:rsid w:val="008F4C6E"/>
    <w:rsid w:val="00A11C70"/>
    <w:rsid w:val="00A9678A"/>
    <w:rsid w:val="00AC051C"/>
    <w:rsid w:val="00AE32CD"/>
    <w:rsid w:val="00B60C49"/>
    <w:rsid w:val="00D850CB"/>
    <w:rsid w:val="00EE3D8D"/>
    <w:rsid w:val="00F11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B0A188"/>
  <w15:chartTrackingRefBased/>
  <w15:docId w15:val="{697B4590-200F-484C-8903-5696DF7EE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9678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7346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34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9678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2</Pages>
  <Words>617</Words>
  <Characters>352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neagu</dc:creator>
  <cp:keywords/>
  <dc:description/>
  <cp:lastModifiedBy>Daniel Costel Neagu</cp:lastModifiedBy>
  <cp:revision>10</cp:revision>
  <dcterms:created xsi:type="dcterms:W3CDTF">2020-11-07T13:37:00Z</dcterms:created>
  <dcterms:modified xsi:type="dcterms:W3CDTF">2020-11-30T11:16:00Z</dcterms:modified>
</cp:coreProperties>
</file>